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b57e6e88c808f7ac31759bb3597ea0778268b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9. Требование об уменьшении покупной цены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d3a71d6ebdaef8e6b8d5d790738410c40b44f90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Б УМЕНЬШЕНИИ ПОКУПНОЙ ЦЕНЫ НЕДВИЖИМ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60-462, 475 и 557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7Z</dcterms:created>
  <dcterms:modified xsi:type="dcterms:W3CDTF">2026-07-18T09:18:37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